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2262D1D0" w:rsidR="003E7C5F" w:rsidRPr="00111D5E" w:rsidRDefault="00660D9C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111D5E">
        <w:rPr>
          <w:rFonts w:asciiTheme="minorHAnsi" w:hAnsiTheme="minorHAnsi" w:cstheme="minorHAnsi"/>
          <w:color w:val="FF595E"/>
          <w:sz w:val="36"/>
          <w:szCs w:val="36"/>
        </w:rPr>
        <w:t xml:space="preserve">Feedback </w:t>
      </w:r>
      <w:r w:rsidR="00A66E65" w:rsidRPr="00111D5E">
        <w:rPr>
          <w:rFonts w:asciiTheme="minorHAnsi" w:hAnsiTheme="minorHAnsi" w:cstheme="minorHAnsi"/>
          <w:color w:val="FF595E"/>
          <w:sz w:val="36"/>
          <w:szCs w:val="36"/>
        </w:rPr>
        <w:t>Form</w:t>
      </w:r>
      <w:r w:rsidR="006B0FF5" w:rsidRPr="00111D5E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  <w:r w:rsidR="00111D5E" w:rsidRPr="00111D5E">
        <w:rPr>
          <w:rFonts w:asciiTheme="minorHAnsi" w:hAnsiTheme="minorHAnsi" w:cstheme="minorHAnsi"/>
          <w:color w:val="FF595E"/>
          <w:sz w:val="36"/>
          <w:szCs w:val="36"/>
        </w:rPr>
        <w:t>Template</w:t>
      </w:r>
    </w:p>
    <w:p w14:paraId="179B2244" w14:textId="20C0D5AE" w:rsidR="00126850" w:rsidRDefault="007F4F13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General Informat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3340"/>
        <w:gridCol w:w="3341"/>
      </w:tblGrid>
      <w:tr w:rsidR="00104338" w14:paraId="206D781F" w14:textId="77777777" w:rsidTr="00A045BA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4E4B9BB" w14:textId="52FE92BF" w:rsidR="00104338" w:rsidRDefault="00104338" w:rsidP="00A045B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erson supported</w:t>
            </w:r>
          </w:p>
        </w:tc>
        <w:tc>
          <w:tcPr>
            <w:tcW w:w="3340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5B623E9" w14:textId="6EB0F94A" w:rsidR="00104338" w:rsidRDefault="00835908" w:rsidP="00A045BA">
            <w:pPr>
              <w:tabs>
                <w:tab w:val="left" w:pos="180"/>
              </w:tabs>
              <w:ind w:left="0" w:right="28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13101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33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0433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erson With Disability A</w:t>
            </w:r>
          </w:p>
        </w:tc>
        <w:tc>
          <w:tcPr>
            <w:tcW w:w="3341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78C678E" w14:textId="0E65CE90" w:rsidR="00104338" w:rsidRDefault="00835908" w:rsidP="00A045BA">
            <w:pPr>
              <w:tabs>
                <w:tab w:val="left" w:pos="180"/>
              </w:tabs>
              <w:ind w:left="0" w:right="28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136296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4338" w:rsidRPr="004D00D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0433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erson With Disability B</w:t>
            </w:r>
          </w:p>
        </w:tc>
      </w:tr>
      <w:tr w:rsidR="00A066F2" w14:paraId="6F813BC4" w14:textId="77777777" w:rsidTr="00A045BA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953CAF" w14:textId="670FA6B6" w:rsidR="00A066F2" w:rsidRDefault="00A066F2" w:rsidP="00A066F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Meeting attendee</w:t>
            </w:r>
          </w:p>
        </w:tc>
        <w:tc>
          <w:tcPr>
            <w:tcW w:w="3340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B460122" w14:textId="6A7DD685" w:rsidR="00A066F2" w:rsidRDefault="00CE6736" w:rsidP="00CE6736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Name: 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  <w:r>
              <w:rPr>
                <w:rFonts w:cstheme="minorHAnsi"/>
                <w:color w:val="262626" w:themeColor="text1" w:themeTint="D9"/>
                <w:sz w:val="20"/>
                <w:szCs w:val="20"/>
              </w:rPr>
              <w:t xml:space="preserve"> (do not use person’s real name)</w:t>
            </w:r>
          </w:p>
        </w:tc>
        <w:tc>
          <w:tcPr>
            <w:tcW w:w="3341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A63D0E" w14:textId="298FADB3" w:rsidR="00A066F2" w:rsidRDefault="00CE6736" w:rsidP="00CE6736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Involvement in care: 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D00D3" w:rsidRPr="00AD0E22" w14:paraId="6D252408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7F2106EE" w:rsidR="004D00D3" w:rsidRPr="00AD0E22" w:rsidRDefault="004D00D3" w:rsidP="004D00D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of meeting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4D00D3" w:rsidRPr="00AD0E22" w:rsidRDefault="004D00D3" w:rsidP="004D00D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D00D3" w:rsidRPr="00AD0E22" w14:paraId="5B6A0752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02B70C63" w:rsidR="004D00D3" w:rsidRPr="00AD0E22" w:rsidRDefault="004D00D3" w:rsidP="004D00D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ime of meeting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4D00D3" w:rsidRPr="00AD0E22" w:rsidRDefault="004D00D3" w:rsidP="004D00D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4D00D3" w:rsidRPr="00AD0E22" w14:paraId="7A52B4C8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4A68E5CA" w:rsidR="004D00D3" w:rsidRPr="00AD0E22" w:rsidRDefault="004D00D3" w:rsidP="004D00D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 of meeting</w:t>
            </w:r>
          </w:p>
        </w:tc>
        <w:tc>
          <w:tcPr>
            <w:tcW w:w="6681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4D00D3" w:rsidRPr="00AD0E22" w:rsidRDefault="004D00D3" w:rsidP="004D00D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4979A956" w:rsidR="00250466" w:rsidRDefault="000E692F" w:rsidP="00250466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Feedback</w:t>
      </w:r>
      <w:r w:rsidR="009811C6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 Regarding Current and Changing Needs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390"/>
        <w:gridCol w:w="4626"/>
      </w:tblGrid>
      <w:tr w:rsidR="00E271EA" w14:paraId="597E0FB8" w14:textId="77777777" w:rsidTr="008A4F69">
        <w:tc>
          <w:tcPr>
            <w:tcW w:w="4390" w:type="dxa"/>
            <w:shd w:val="clear" w:color="auto" w:fill="E7E6E6" w:themeFill="background2"/>
          </w:tcPr>
          <w:p w14:paraId="1B1F1053" w14:textId="1B1F0CA5" w:rsidR="00E271EA" w:rsidRPr="008A4F69" w:rsidRDefault="00964C56" w:rsidP="008A4F69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</w:t>
            </w:r>
            <w:r w:rsidR="009811C6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urrent </w:t>
            </w:r>
            <w:r w:rsidR="005E3F44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n</w:t>
            </w:r>
            <w:r w:rsidR="009811C6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eeds</w:t>
            </w:r>
          </w:p>
        </w:tc>
        <w:tc>
          <w:tcPr>
            <w:tcW w:w="4626" w:type="dxa"/>
            <w:shd w:val="clear" w:color="auto" w:fill="E7E6E6" w:themeFill="background2"/>
          </w:tcPr>
          <w:p w14:paraId="11C1F91A" w14:textId="0237832D" w:rsidR="00E271EA" w:rsidRPr="008A4F69" w:rsidRDefault="00964C56" w:rsidP="008A4F69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</w:t>
            </w:r>
          </w:p>
        </w:tc>
      </w:tr>
      <w:tr w:rsidR="008A4F69" w14:paraId="692F6613" w14:textId="77777777" w:rsidTr="008A4F69">
        <w:tc>
          <w:tcPr>
            <w:tcW w:w="4390" w:type="dxa"/>
          </w:tcPr>
          <w:p w14:paraId="542DE54D" w14:textId="55CEE8A1" w:rsidR="008A4F69" w:rsidRPr="008A4F69" w:rsidRDefault="008A4F69" w:rsidP="008A4F69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</w:tcPr>
          <w:p w14:paraId="7FC2A48B" w14:textId="62ED62F9" w:rsidR="008A4F69" w:rsidRPr="00E271EA" w:rsidRDefault="008A4F69" w:rsidP="008A4F69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A4F69" w14:paraId="2A002800" w14:textId="77777777" w:rsidTr="008A4F69">
        <w:tc>
          <w:tcPr>
            <w:tcW w:w="4390" w:type="dxa"/>
          </w:tcPr>
          <w:p w14:paraId="5A6BD139" w14:textId="7DBF5701" w:rsidR="008A4F69" w:rsidRPr="008A4F69" w:rsidRDefault="008A4F69" w:rsidP="008A4F69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</w:tcPr>
          <w:p w14:paraId="75466E3E" w14:textId="47FAE81D" w:rsidR="008A4F69" w:rsidRPr="00E271EA" w:rsidRDefault="008A4F69" w:rsidP="008A4F69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A4F69" w14:paraId="19F4D637" w14:textId="77777777" w:rsidTr="009811C6">
        <w:tc>
          <w:tcPr>
            <w:tcW w:w="4390" w:type="dxa"/>
            <w:tcBorders>
              <w:bottom w:val="single" w:sz="4" w:space="0" w:color="A6A6A6" w:themeColor="background1" w:themeShade="A6"/>
            </w:tcBorders>
          </w:tcPr>
          <w:p w14:paraId="630B5BFE" w14:textId="3079BE7F" w:rsidR="008A4F69" w:rsidRPr="008A4F69" w:rsidRDefault="008A4F69" w:rsidP="008A4F69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bottom w:val="single" w:sz="4" w:space="0" w:color="A6A6A6" w:themeColor="background1" w:themeShade="A6"/>
            </w:tcBorders>
          </w:tcPr>
          <w:p w14:paraId="45D510DD" w14:textId="7FA76B76" w:rsidR="008A4F69" w:rsidRPr="00E271EA" w:rsidRDefault="008A4F69" w:rsidP="008A4F69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811C6" w:rsidRPr="008A4F69" w14:paraId="75F0D396" w14:textId="77777777" w:rsidTr="009811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84FA964" w14:textId="12998CF6" w:rsidR="009811C6" w:rsidRPr="008A4F69" w:rsidRDefault="00964C56" w:rsidP="005F3A51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</w:t>
            </w:r>
            <w:r w:rsidR="009811C6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hanging </w:t>
            </w:r>
            <w:r w:rsidR="005E3F44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n</w:t>
            </w:r>
            <w:r w:rsidR="009811C6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eeds</w:t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23224D01" w14:textId="7369A6A4" w:rsidR="009811C6" w:rsidRPr="008A4F69" w:rsidRDefault="00964C56" w:rsidP="005F3A51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</w:t>
            </w:r>
          </w:p>
        </w:tc>
      </w:tr>
      <w:tr w:rsidR="009811C6" w:rsidRPr="00E271EA" w14:paraId="44C973D4" w14:textId="77777777" w:rsidTr="009811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F2127C" w14:textId="77777777" w:rsidR="009811C6" w:rsidRPr="008A4F69" w:rsidRDefault="009811C6" w:rsidP="009811C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BBF598" w14:textId="77777777" w:rsidR="009811C6" w:rsidRPr="00E271EA" w:rsidRDefault="009811C6" w:rsidP="005F3A51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811C6" w:rsidRPr="00E271EA" w14:paraId="0828D0CA" w14:textId="77777777" w:rsidTr="009811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6D5AE9" w14:textId="77777777" w:rsidR="009811C6" w:rsidRPr="008A4F69" w:rsidRDefault="009811C6" w:rsidP="009811C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45A71D" w14:textId="77777777" w:rsidR="009811C6" w:rsidRPr="00E271EA" w:rsidRDefault="009811C6" w:rsidP="005F3A51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9811C6" w:rsidRPr="00E271EA" w14:paraId="37F7EC69" w14:textId="77777777" w:rsidTr="009811C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0DE9347" w14:textId="77777777" w:rsidR="009811C6" w:rsidRPr="008A4F69" w:rsidRDefault="009811C6" w:rsidP="009811C6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5C4BF9F" w14:textId="77777777" w:rsidR="009811C6" w:rsidRPr="00E271EA" w:rsidRDefault="009811C6" w:rsidP="005F3A51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E8748DD" w14:textId="7AFC460D" w:rsidR="008A4F69" w:rsidRPr="00D64BB3" w:rsidRDefault="008A4F69" w:rsidP="008A4F69">
      <w:pPr>
        <w:tabs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i/>
          <w:iCs/>
          <w:color w:val="A6A6A6" w:themeColor="background1" w:themeShade="A6"/>
          <w:sz w:val="20"/>
        </w:rPr>
        <w:t>Add more rows as needed.</w:t>
      </w:r>
    </w:p>
    <w:p w14:paraId="7BCBBF1A" w14:textId="6EB890EF" w:rsidR="0074203E" w:rsidRDefault="0074203E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69CCDF4F" w14:textId="2744A4C7" w:rsidR="00FA27A1" w:rsidRDefault="00FA27A1" w:rsidP="00FA27A1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Feedback Regarding Current and Changing Preferences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390"/>
        <w:gridCol w:w="4626"/>
      </w:tblGrid>
      <w:tr w:rsidR="003E4BFE" w:rsidRPr="008A4F69" w14:paraId="7633D885" w14:textId="77777777" w:rsidTr="00A1033C">
        <w:tc>
          <w:tcPr>
            <w:tcW w:w="4390" w:type="dxa"/>
            <w:shd w:val="clear" w:color="auto" w:fill="E7E6E6" w:themeFill="background2"/>
          </w:tcPr>
          <w:p w14:paraId="4007C46A" w14:textId="68B4A97B" w:rsidR="003E4BFE" w:rsidRPr="008A4F69" w:rsidRDefault="004008C1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</w:t>
            </w:r>
            <w:r w:rsidR="003E4BF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urrent preferences</w:t>
            </w:r>
          </w:p>
        </w:tc>
        <w:tc>
          <w:tcPr>
            <w:tcW w:w="4626" w:type="dxa"/>
            <w:shd w:val="clear" w:color="auto" w:fill="E7E6E6" w:themeFill="background2"/>
          </w:tcPr>
          <w:p w14:paraId="0506F00D" w14:textId="0E6A32B0" w:rsidR="003E4BFE" w:rsidRPr="008A4F69" w:rsidRDefault="004008C1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</w:t>
            </w:r>
            <w:r w:rsidR="003E4BF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eedback</w:t>
            </w:r>
          </w:p>
        </w:tc>
      </w:tr>
      <w:tr w:rsidR="003E4BFE" w:rsidRPr="00E271EA" w14:paraId="7AD1D8C0" w14:textId="77777777" w:rsidTr="00A1033C">
        <w:tc>
          <w:tcPr>
            <w:tcW w:w="4390" w:type="dxa"/>
          </w:tcPr>
          <w:p w14:paraId="3E065031" w14:textId="77777777" w:rsidR="003E4BFE" w:rsidRPr="008A4F69" w:rsidRDefault="003E4BFE" w:rsidP="004008C1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</w:tcPr>
          <w:p w14:paraId="133F349B" w14:textId="77777777" w:rsidR="003E4BFE" w:rsidRPr="00E271EA" w:rsidRDefault="003E4BFE" w:rsidP="00A1033C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E4BFE" w:rsidRPr="00E271EA" w14:paraId="2F925F41" w14:textId="77777777" w:rsidTr="00A1033C">
        <w:tc>
          <w:tcPr>
            <w:tcW w:w="4390" w:type="dxa"/>
          </w:tcPr>
          <w:p w14:paraId="5F7531AA" w14:textId="77777777" w:rsidR="003E4BFE" w:rsidRPr="008A4F69" w:rsidRDefault="003E4BFE" w:rsidP="004008C1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</w:tcPr>
          <w:p w14:paraId="2DFF2099" w14:textId="77777777" w:rsidR="003E4BFE" w:rsidRPr="00E271EA" w:rsidRDefault="003E4BFE" w:rsidP="00A1033C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E4BFE" w:rsidRPr="00E271EA" w14:paraId="0B5B7A9D" w14:textId="77777777" w:rsidTr="00A1033C">
        <w:tc>
          <w:tcPr>
            <w:tcW w:w="4390" w:type="dxa"/>
            <w:tcBorders>
              <w:bottom w:val="single" w:sz="4" w:space="0" w:color="A6A6A6" w:themeColor="background1" w:themeShade="A6"/>
            </w:tcBorders>
          </w:tcPr>
          <w:p w14:paraId="1D5D1A01" w14:textId="77777777" w:rsidR="003E4BFE" w:rsidRPr="008A4F69" w:rsidRDefault="003E4BFE" w:rsidP="004008C1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bottom w:val="single" w:sz="4" w:space="0" w:color="A6A6A6" w:themeColor="background1" w:themeShade="A6"/>
            </w:tcBorders>
          </w:tcPr>
          <w:p w14:paraId="17BB6697" w14:textId="77777777" w:rsidR="003E4BFE" w:rsidRPr="00E271EA" w:rsidRDefault="003E4BFE" w:rsidP="00A1033C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E4BFE" w:rsidRPr="008A4F69" w14:paraId="286D10F5" w14:textId="77777777" w:rsidTr="00A103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F7B7EA6" w14:textId="10B966CB" w:rsidR="003E4BFE" w:rsidRPr="008A4F69" w:rsidRDefault="004008C1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hanging</w:t>
            </w:r>
            <w:r w:rsidR="003E4BF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preferences</w:t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FB68730" w14:textId="2CFAA54C" w:rsidR="003E4BFE" w:rsidRPr="008A4F69" w:rsidRDefault="004008C1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</w:t>
            </w:r>
            <w:r w:rsidR="003E4BFE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eedback</w:t>
            </w:r>
          </w:p>
        </w:tc>
      </w:tr>
      <w:tr w:rsidR="003E4BFE" w:rsidRPr="00E271EA" w14:paraId="2010E4BE" w14:textId="77777777" w:rsidTr="00A103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305CA5" w14:textId="77777777" w:rsidR="003E4BFE" w:rsidRPr="008A4F69" w:rsidRDefault="003E4BFE" w:rsidP="004008C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5F1763" w14:textId="77777777" w:rsidR="003E4BFE" w:rsidRPr="00E271EA" w:rsidRDefault="003E4BFE" w:rsidP="00A1033C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E4BFE" w:rsidRPr="00E271EA" w14:paraId="4B4E3A9E" w14:textId="77777777" w:rsidTr="00A103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241435" w14:textId="77777777" w:rsidR="003E4BFE" w:rsidRPr="008A4F69" w:rsidRDefault="003E4BFE" w:rsidP="004008C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27FE28" w14:textId="77777777" w:rsidR="003E4BFE" w:rsidRPr="00E271EA" w:rsidRDefault="003E4BFE" w:rsidP="00A1033C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3E4BFE" w:rsidRPr="00E271EA" w14:paraId="2E1D27E6" w14:textId="77777777" w:rsidTr="00A1033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39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32BA36E" w14:textId="77777777" w:rsidR="003E4BFE" w:rsidRPr="008A4F69" w:rsidRDefault="003E4BFE" w:rsidP="004008C1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46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C29793F" w14:textId="77777777" w:rsidR="003E4BFE" w:rsidRPr="00E271EA" w:rsidRDefault="003E4BFE" w:rsidP="00A1033C">
            <w:pPr>
              <w:tabs>
                <w:tab w:val="left" w:pos="180"/>
              </w:tabs>
              <w:ind w:left="0" w:right="29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5813D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A3BBD02" w14:textId="77777777" w:rsidR="003E4BFE" w:rsidRPr="00D64BB3" w:rsidRDefault="003E4BFE" w:rsidP="003E4BFE">
      <w:pPr>
        <w:tabs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i/>
          <w:iCs/>
          <w:color w:val="A6A6A6" w:themeColor="background1" w:themeShade="A6"/>
          <w:sz w:val="20"/>
        </w:rPr>
        <w:t>Add more rows as needed.</w:t>
      </w:r>
    </w:p>
    <w:p w14:paraId="595ADACC" w14:textId="06E4BB33" w:rsidR="003E4BFE" w:rsidRDefault="007E3CCB" w:rsidP="00FA27A1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Feedback Regarding Community Participation Option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2900"/>
        <w:gridCol w:w="3337"/>
      </w:tblGrid>
      <w:tr w:rsidR="00D7307C" w:rsidRPr="008A4F69" w14:paraId="6DA74AA4" w14:textId="47461815" w:rsidTr="0074203E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11AB8311" w14:textId="368B28BB" w:rsidR="00D7307C" w:rsidRPr="008A4F69" w:rsidRDefault="00D7307C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mmunity participation option</w:t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BCFCAE2" w14:textId="186CC1A2" w:rsidR="00D7307C" w:rsidRPr="008A4F69" w:rsidRDefault="00D7307C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 regarding how the option meets needs</w:t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6716C4BA" w14:textId="1F4D26C4" w:rsidR="00D7307C" w:rsidRDefault="00D7307C" w:rsidP="00D7307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 regarding how the option meets preferences</w:t>
            </w:r>
          </w:p>
        </w:tc>
      </w:tr>
      <w:tr w:rsidR="00D7307C" w:rsidRPr="00E271EA" w14:paraId="0264F2DF" w14:textId="38A004FC" w:rsidTr="0074203E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E7703C" w14:textId="1EC0B977" w:rsidR="00D7307C" w:rsidRPr="008A4F69" w:rsidRDefault="00867544" w:rsidP="00867544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C994F9" w14:textId="11C08B84" w:rsidR="0074203E" w:rsidRPr="004008C1" w:rsidRDefault="0074203E" w:rsidP="004008C1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EC07B8" w14:textId="3B34CE33" w:rsidR="00D7307C" w:rsidRPr="004008C1" w:rsidRDefault="0074203E" w:rsidP="0074203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67544" w:rsidRPr="00E271EA" w14:paraId="7E247687" w14:textId="38866040" w:rsidTr="0074203E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C60364" w14:textId="318A741D" w:rsidR="00867544" w:rsidRPr="008A4F69" w:rsidRDefault="00867544" w:rsidP="00867544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67544">
              <w:rPr>
                <w:noProof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7544">
              <w:rPr>
                <w:noProof/>
              </w:rPr>
              <w:instrText xml:space="preserve"> FORMTEXT </w:instrText>
            </w:r>
            <w:r w:rsidRPr="00867544">
              <w:rPr>
                <w:noProof/>
              </w:rPr>
            </w:r>
            <w:r w:rsidRPr="00867544">
              <w:rPr>
                <w:noProof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67544">
              <w:rPr>
                <w:noProof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7CFDE1" w14:textId="389CC2DE" w:rsidR="00867544" w:rsidRPr="004008C1" w:rsidRDefault="00867544" w:rsidP="00867544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2738D1" w14:textId="70EC9C62" w:rsidR="00867544" w:rsidRPr="004008C1" w:rsidRDefault="00867544" w:rsidP="00867544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67544" w:rsidRPr="00E271EA" w14:paraId="128A558B" w14:textId="39AB476E" w:rsidTr="0074203E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7E4186C" w14:textId="27955434" w:rsidR="00867544" w:rsidRPr="008A4F69" w:rsidRDefault="00867544" w:rsidP="00867544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67544">
              <w:rPr>
                <w:noProof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7544">
              <w:rPr>
                <w:noProof/>
              </w:rPr>
              <w:instrText xml:space="preserve"> FORMTEXT </w:instrText>
            </w:r>
            <w:r w:rsidRPr="00867544">
              <w:rPr>
                <w:noProof/>
              </w:rPr>
            </w:r>
            <w:r w:rsidRPr="00867544">
              <w:rPr>
                <w:noProof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67544">
              <w:rPr>
                <w:noProof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89B8FB" w14:textId="40383E5B" w:rsidR="00867544" w:rsidRPr="004008C1" w:rsidRDefault="00867544" w:rsidP="00867544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AE00FCA" w14:textId="48BD127C" w:rsidR="00867544" w:rsidRPr="004008C1" w:rsidRDefault="00867544" w:rsidP="00867544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67544" w:rsidRPr="00E271EA" w14:paraId="6BDF394C" w14:textId="4A3BD3C2" w:rsidTr="0074203E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FCAB0B1" w14:textId="26CC164D" w:rsidR="00867544" w:rsidRDefault="00867544" w:rsidP="00867544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29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67544">
              <w:rPr>
                <w:noProof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7544">
              <w:rPr>
                <w:noProof/>
              </w:rPr>
              <w:instrText xml:space="preserve"> FORMTEXT </w:instrText>
            </w:r>
            <w:r w:rsidRPr="00867544">
              <w:rPr>
                <w:noProof/>
              </w:rPr>
            </w:r>
            <w:r w:rsidRPr="00867544">
              <w:rPr>
                <w:noProof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67544">
              <w:rPr>
                <w:noProof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DE957EF" w14:textId="187AE854" w:rsidR="00867544" w:rsidRPr="004008C1" w:rsidRDefault="00867544" w:rsidP="00867544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379855" w14:textId="3E2FAAB8" w:rsidR="00867544" w:rsidRPr="004008C1" w:rsidRDefault="00867544" w:rsidP="00867544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8548B35" w14:textId="41DADC58" w:rsidR="00AC0D15" w:rsidRPr="00AC0D15" w:rsidRDefault="00AC0D15" w:rsidP="00AC0D15">
      <w:pPr>
        <w:tabs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i/>
          <w:iCs/>
          <w:color w:val="A6A6A6" w:themeColor="background1" w:themeShade="A6"/>
          <w:sz w:val="20"/>
        </w:rPr>
        <w:t>Add more rows as needed.</w:t>
      </w:r>
    </w:p>
    <w:p w14:paraId="3ABDDDE3" w14:textId="77777777" w:rsidR="005173F2" w:rsidRDefault="005173F2">
      <w:pPr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br w:type="page"/>
      </w:r>
    </w:p>
    <w:p w14:paraId="41B7C280" w14:textId="1FDB4A4B" w:rsidR="00707874" w:rsidRDefault="00707874" w:rsidP="00707874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Feedback Regarding Community Network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2900"/>
        <w:gridCol w:w="3337"/>
      </w:tblGrid>
      <w:tr w:rsidR="00707874" w:rsidRPr="008A4F69" w14:paraId="2AA2366F" w14:textId="77777777" w:rsidTr="0074203E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1AD90CD" w14:textId="0BAF9A02" w:rsidR="00707874" w:rsidRPr="008A4F69" w:rsidRDefault="00707874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mmunity network</w:t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A98DC51" w14:textId="6A672CCE" w:rsidR="00707874" w:rsidRPr="008A4F69" w:rsidRDefault="00707874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 regarding how the network meets needs</w:t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1548F315" w14:textId="52172EE0" w:rsidR="00707874" w:rsidRDefault="00707874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 from attendees regarding how the network meets preferences</w:t>
            </w:r>
          </w:p>
        </w:tc>
      </w:tr>
      <w:tr w:rsidR="00867544" w:rsidRPr="004008C1" w14:paraId="59FA09A5" w14:textId="77777777" w:rsidTr="006456FB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12BB86" w14:textId="77777777" w:rsidR="00867544" w:rsidRPr="008A4F69" w:rsidRDefault="00867544" w:rsidP="00867544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AB0C1DF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0A58B5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67544" w:rsidRPr="004008C1" w14:paraId="3444C13E" w14:textId="77777777" w:rsidTr="006456FB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50DC60" w14:textId="77777777" w:rsidR="00867544" w:rsidRPr="008A4F69" w:rsidRDefault="00867544" w:rsidP="00867544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67544">
              <w:rPr>
                <w:noProof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7544">
              <w:rPr>
                <w:noProof/>
              </w:rPr>
              <w:instrText xml:space="preserve"> FORMTEXT </w:instrText>
            </w:r>
            <w:r w:rsidRPr="00867544">
              <w:rPr>
                <w:noProof/>
              </w:rPr>
            </w:r>
            <w:r w:rsidRPr="00867544">
              <w:rPr>
                <w:noProof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67544">
              <w:rPr>
                <w:noProof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1233C20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C644A8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EFCB5E7" w14:textId="5C5320B6" w:rsidR="005173F2" w:rsidRPr="005173F2" w:rsidRDefault="00AC0D15" w:rsidP="005173F2">
      <w:pPr>
        <w:tabs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i/>
          <w:iCs/>
          <w:color w:val="A6A6A6" w:themeColor="background1" w:themeShade="A6"/>
          <w:sz w:val="20"/>
        </w:rPr>
        <w:t>Add more rows as needed.</w:t>
      </w:r>
    </w:p>
    <w:p w14:paraId="7189F779" w14:textId="4CC93B82" w:rsidR="00317597" w:rsidRDefault="00317597" w:rsidP="00317597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Feedback Regarding Community Service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2900"/>
        <w:gridCol w:w="3337"/>
      </w:tblGrid>
      <w:tr w:rsidR="00317597" w:rsidRPr="008A4F69" w14:paraId="53C3AAD2" w14:textId="77777777" w:rsidTr="0074203E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4E7E3AD" w14:textId="17B82007" w:rsidR="00317597" w:rsidRPr="008A4F69" w:rsidRDefault="00317597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mmunity service</w:t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5F165477" w14:textId="7F353EAA" w:rsidR="00317597" w:rsidRPr="008A4F69" w:rsidRDefault="00317597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 regarding how the service meets needs</w:t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6B3334B" w14:textId="38B20548" w:rsidR="00317597" w:rsidRDefault="00317597" w:rsidP="00A1033C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Feedback regarding how the service meets preferences</w:t>
            </w:r>
          </w:p>
        </w:tc>
      </w:tr>
      <w:tr w:rsidR="00867544" w:rsidRPr="004008C1" w14:paraId="5DA2C454" w14:textId="77777777" w:rsidTr="006456FB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41BB49C" w14:textId="77777777" w:rsidR="00867544" w:rsidRPr="008A4F69" w:rsidRDefault="00867544" w:rsidP="00867544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A4F69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ECA9C0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3905DD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67544" w:rsidRPr="004008C1" w14:paraId="1CF08A36" w14:textId="77777777" w:rsidTr="006456FB">
        <w:tc>
          <w:tcPr>
            <w:tcW w:w="311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2AA93" w14:textId="77777777" w:rsidR="00867544" w:rsidRPr="008A4F69" w:rsidRDefault="00867544" w:rsidP="00867544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29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867544">
              <w:rPr>
                <w:noProof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7544">
              <w:rPr>
                <w:noProof/>
              </w:rPr>
              <w:instrText xml:space="preserve"> FORMTEXT </w:instrText>
            </w:r>
            <w:r w:rsidRPr="00867544">
              <w:rPr>
                <w:noProof/>
              </w:rPr>
            </w:r>
            <w:r w:rsidRPr="00867544">
              <w:rPr>
                <w:noProof/>
              </w:rPr>
              <w:fldChar w:fldCharType="separate"/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76882">
              <w:rPr>
                <w:noProof/>
              </w:rPr>
              <w:t> </w:t>
            </w:r>
            <w:r w:rsidRPr="00867544">
              <w:rPr>
                <w:noProof/>
              </w:rPr>
              <w:fldChar w:fldCharType="end"/>
            </w:r>
          </w:p>
        </w:tc>
        <w:tc>
          <w:tcPr>
            <w:tcW w:w="290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6669E00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3337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C81C3F" w14:textId="77777777" w:rsidR="00867544" w:rsidRPr="004008C1" w:rsidRDefault="00867544" w:rsidP="006456FB">
            <w:pPr>
              <w:tabs>
                <w:tab w:val="left" w:pos="180"/>
              </w:tabs>
              <w:ind w:left="0" w:right="28" w:firstLine="0"/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</w:pP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D7307C">
              <w:rPr>
                <w:noProof/>
              </w:rPr>
              <w:t> </w:t>
            </w:r>
            <w:r w:rsidRPr="004008C1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5E0586D" w14:textId="77777777" w:rsidR="00AC0D15" w:rsidRPr="00D64BB3" w:rsidRDefault="00AC0D15" w:rsidP="00AC0D15">
      <w:pPr>
        <w:tabs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i/>
          <w:iCs/>
          <w:color w:val="A6A6A6" w:themeColor="background1" w:themeShade="A6"/>
          <w:sz w:val="20"/>
        </w:rPr>
        <w:t>Add more rows as needed.</w:t>
      </w:r>
    </w:p>
    <w:p w14:paraId="2984D6A1" w14:textId="77777777" w:rsidR="00FA27A1" w:rsidRDefault="00FA27A1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7C46CAF7" w14:textId="77AD0FC5" w:rsidR="00D64BB3" w:rsidRPr="00D64BB3" w:rsidRDefault="00AD0E22" w:rsidP="006620AB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</w:t>
      </w:r>
      <w:r w:rsidR="000E692F">
        <w:rPr>
          <w:rFonts w:cstheme="minorHAnsi"/>
          <w:color w:val="A6A6A6" w:themeColor="background1" w:themeShade="A6"/>
          <w:sz w:val="20"/>
        </w:rPr>
        <w:t xml:space="preserve"> Feedback </w:t>
      </w:r>
      <w:r w:rsidR="008E3BC7">
        <w:rPr>
          <w:rFonts w:cstheme="minorHAnsi"/>
          <w:color w:val="A6A6A6" w:themeColor="background1" w:themeShade="A6"/>
          <w:sz w:val="20"/>
        </w:rPr>
        <w:t>Form</w:t>
      </w:r>
      <w:r w:rsidR="007F1216">
        <w:rPr>
          <w:rFonts w:cstheme="minorHAnsi"/>
          <w:color w:val="A6A6A6" w:themeColor="background1" w:themeShade="A6"/>
          <w:sz w:val="20"/>
        </w:rPr>
        <w:t xml:space="preserve"> Template</w:t>
      </w:r>
    </w:p>
    <w:sectPr w:rsidR="00D64BB3" w:rsidRPr="00D64BB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A7A07" w14:textId="77777777" w:rsidR="00835908" w:rsidRDefault="00835908" w:rsidP="00806228">
      <w:pPr>
        <w:spacing w:after="0" w:line="240" w:lineRule="auto"/>
      </w:pPr>
      <w:r>
        <w:separator/>
      </w:r>
    </w:p>
  </w:endnote>
  <w:endnote w:type="continuationSeparator" w:id="0">
    <w:p w14:paraId="461CB0D0" w14:textId="77777777" w:rsidR="00835908" w:rsidRDefault="00835908" w:rsidP="00806228">
      <w:pPr>
        <w:spacing w:after="0" w:line="240" w:lineRule="auto"/>
      </w:pPr>
      <w:r>
        <w:continuationSeparator/>
      </w:r>
    </w:p>
  </w:endnote>
  <w:endnote w:type="continuationNotice" w:id="1">
    <w:p w14:paraId="0AA7E09D" w14:textId="77777777" w:rsidR="00835908" w:rsidRDefault="008359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A9798" w14:textId="77777777" w:rsidR="00A24806" w:rsidRPr="00A24806" w:rsidRDefault="00912D85" w:rsidP="00A2480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912D85">
      <w:rPr>
        <w:color w:val="808080" w:themeColor="background1" w:themeShade="80"/>
        <w:sz w:val="18"/>
      </w:rPr>
      <w:t>Feedback Form</w:t>
    </w:r>
    <w:r w:rsidR="008B2A75" w:rsidRPr="002872AA">
      <w:rPr>
        <w:color w:val="808080" w:themeColor="background1" w:themeShade="80"/>
        <w:sz w:val="18"/>
      </w:rPr>
      <w:tab/>
    </w:r>
    <w:r w:rsidR="00A24806" w:rsidRPr="00A24806">
      <w:rPr>
        <w:color w:val="808080" w:themeColor="background1" w:themeShade="80"/>
        <w:sz w:val="18"/>
      </w:rPr>
      <w:t>Version 1.1 Produced on 1st Nov 2023</w:t>
    </w:r>
  </w:p>
  <w:p w14:paraId="50811398" w14:textId="09B9CC79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A24806" w:rsidRPr="00A24806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9F51D" w14:textId="77777777" w:rsidR="00A24806" w:rsidRPr="00A24806" w:rsidRDefault="00912D85" w:rsidP="00A24806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912D85">
      <w:rPr>
        <w:color w:val="808080" w:themeColor="background1" w:themeShade="80"/>
        <w:sz w:val="18"/>
      </w:rPr>
      <w:t>Feedback Form</w:t>
    </w:r>
    <w:r w:rsidR="00806228" w:rsidRPr="00912D85">
      <w:rPr>
        <w:color w:val="808080" w:themeColor="background1" w:themeShade="80"/>
        <w:sz w:val="18"/>
      </w:rPr>
      <w:tab/>
    </w:r>
    <w:r w:rsidR="00A24806" w:rsidRPr="00A24806">
      <w:rPr>
        <w:color w:val="808080" w:themeColor="background1" w:themeShade="80"/>
        <w:sz w:val="18"/>
      </w:rPr>
      <w:t>Version 1.1 Produced on 1st Nov 2023</w:t>
    </w:r>
  </w:p>
  <w:p w14:paraId="250E1A39" w14:textId="7F9D3ED6" w:rsidR="00806228" w:rsidRPr="00806228" w:rsidRDefault="00A24806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24806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806228" w:rsidRPr="00912D85">
      <w:rPr>
        <w:noProof/>
        <w:color w:val="808080" w:themeColor="background1" w:themeShade="80"/>
        <w:sz w:val="18"/>
      </w:rPr>
      <w:tab/>
    </w:r>
    <w:r w:rsidR="00806228" w:rsidRPr="00912D85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912D85">
          <w:rPr>
            <w:color w:val="808080" w:themeColor="background1" w:themeShade="80"/>
            <w:sz w:val="18"/>
          </w:rPr>
          <w:fldChar w:fldCharType="begin"/>
        </w:r>
        <w:r w:rsidR="00806228" w:rsidRPr="00912D85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912D85">
          <w:rPr>
            <w:color w:val="808080" w:themeColor="background1" w:themeShade="80"/>
            <w:sz w:val="18"/>
          </w:rPr>
          <w:fldChar w:fldCharType="separate"/>
        </w:r>
        <w:r w:rsidR="00806228" w:rsidRPr="00912D85">
          <w:rPr>
            <w:color w:val="808080" w:themeColor="background1" w:themeShade="80"/>
            <w:sz w:val="18"/>
          </w:rPr>
          <w:t>61</w:t>
        </w:r>
        <w:r w:rsidR="00806228" w:rsidRPr="00912D85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8C1F5" w14:textId="77777777" w:rsidR="00A24806" w:rsidRDefault="00A248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C4CA5" w14:textId="77777777" w:rsidR="00835908" w:rsidRDefault="00835908" w:rsidP="00806228">
      <w:pPr>
        <w:spacing w:after="0" w:line="240" w:lineRule="auto"/>
      </w:pPr>
      <w:r>
        <w:separator/>
      </w:r>
    </w:p>
  </w:footnote>
  <w:footnote w:type="continuationSeparator" w:id="0">
    <w:p w14:paraId="1621640E" w14:textId="77777777" w:rsidR="00835908" w:rsidRDefault="00835908" w:rsidP="00806228">
      <w:pPr>
        <w:spacing w:after="0" w:line="240" w:lineRule="auto"/>
      </w:pPr>
      <w:r>
        <w:continuationSeparator/>
      </w:r>
    </w:p>
  </w:footnote>
  <w:footnote w:type="continuationNotice" w:id="1">
    <w:p w14:paraId="48231FF6" w14:textId="77777777" w:rsidR="00835908" w:rsidRDefault="008359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C7821" w14:textId="77777777" w:rsidR="00A24806" w:rsidRDefault="00A248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AF63D" w14:textId="77777777" w:rsidR="00A24806" w:rsidRDefault="00A2480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CECDD" w14:textId="77777777" w:rsidR="00A24806" w:rsidRDefault="00A2480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B57322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868BE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86D63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2296C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A6AED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8F4307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7874F9"/>
    <w:multiLevelType w:val="hybridMultilevel"/>
    <w:tmpl w:val="91E8E646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CC72E9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BE37EB"/>
    <w:multiLevelType w:val="hybridMultilevel"/>
    <w:tmpl w:val="42D6924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466984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BC1AF1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05071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078AA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1A0BC1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BF90755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013127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ED4119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AC07304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B5043B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F24C92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9E2BD0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3DA29A6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D409A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FF0E2B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0" w15:restartNumberingAfterBreak="0">
    <w:nsid w:val="675E50A1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EF6F50"/>
    <w:multiLevelType w:val="hybridMultilevel"/>
    <w:tmpl w:val="91E8E64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964C88"/>
    <w:multiLevelType w:val="hybridMultilevel"/>
    <w:tmpl w:val="42D6924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1"/>
  </w:num>
  <w:num w:numId="3">
    <w:abstractNumId w:val="44"/>
  </w:num>
  <w:num w:numId="4">
    <w:abstractNumId w:val="7"/>
  </w:num>
  <w:num w:numId="5">
    <w:abstractNumId w:val="25"/>
  </w:num>
  <w:num w:numId="6">
    <w:abstractNumId w:val="42"/>
  </w:num>
  <w:num w:numId="7">
    <w:abstractNumId w:val="19"/>
  </w:num>
  <w:num w:numId="8">
    <w:abstractNumId w:val="13"/>
  </w:num>
  <w:num w:numId="9">
    <w:abstractNumId w:val="23"/>
  </w:num>
  <w:num w:numId="10">
    <w:abstractNumId w:val="26"/>
  </w:num>
  <w:num w:numId="11">
    <w:abstractNumId w:val="0"/>
  </w:num>
  <w:num w:numId="12">
    <w:abstractNumId w:val="39"/>
  </w:num>
  <w:num w:numId="13">
    <w:abstractNumId w:val="34"/>
  </w:num>
  <w:num w:numId="14">
    <w:abstractNumId w:val="16"/>
  </w:num>
  <w:num w:numId="15">
    <w:abstractNumId w:val="38"/>
  </w:num>
  <w:num w:numId="16">
    <w:abstractNumId w:val="37"/>
  </w:num>
  <w:num w:numId="17">
    <w:abstractNumId w:val="27"/>
  </w:num>
  <w:num w:numId="18">
    <w:abstractNumId w:val="31"/>
  </w:num>
  <w:num w:numId="19">
    <w:abstractNumId w:val="8"/>
  </w:num>
  <w:num w:numId="20">
    <w:abstractNumId w:val="41"/>
  </w:num>
  <w:num w:numId="21">
    <w:abstractNumId w:val="4"/>
  </w:num>
  <w:num w:numId="22">
    <w:abstractNumId w:val="33"/>
  </w:num>
  <w:num w:numId="23">
    <w:abstractNumId w:val="36"/>
  </w:num>
  <w:num w:numId="24">
    <w:abstractNumId w:val="10"/>
  </w:num>
  <w:num w:numId="25">
    <w:abstractNumId w:val="28"/>
  </w:num>
  <w:num w:numId="26">
    <w:abstractNumId w:val="17"/>
  </w:num>
  <w:num w:numId="27">
    <w:abstractNumId w:val="43"/>
  </w:num>
  <w:num w:numId="28">
    <w:abstractNumId w:val="24"/>
  </w:num>
  <w:num w:numId="29">
    <w:abstractNumId w:val="9"/>
  </w:num>
  <w:num w:numId="30">
    <w:abstractNumId w:val="32"/>
  </w:num>
  <w:num w:numId="31">
    <w:abstractNumId w:val="5"/>
  </w:num>
  <w:num w:numId="32">
    <w:abstractNumId w:val="35"/>
  </w:num>
  <w:num w:numId="33">
    <w:abstractNumId w:val="1"/>
  </w:num>
  <w:num w:numId="34">
    <w:abstractNumId w:val="12"/>
  </w:num>
  <w:num w:numId="35">
    <w:abstractNumId w:val="14"/>
  </w:num>
  <w:num w:numId="36">
    <w:abstractNumId w:val="21"/>
  </w:num>
  <w:num w:numId="37">
    <w:abstractNumId w:val="3"/>
  </w:num>
  <w:num w:numId="38">
    <w:abstractNumId w:val="15"/>
  </w:num>
  <w:num w:numId="39">
    <w:abstractNumId w:val="20"/>
  </w:num>
  <w:num w:numId="40">
    <w:abstractNumId w:val="40"/>
  </w:num>
  <w:num w:numId="41">
    <w:abstractNumId w:val="18"/>
  </w:num>
  <w:num w:numId="42">
    <w:abstractNumId w:val="6"/>
  </w:num>
  <w:num w:numId="43">
    <w:abstractNumId w:val="2"/>
  </w:num>
  <w:num w:numId="44">
    <w:abstractNumId w:val="29"/>
  </w:num>
  <w:num w:numId="45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tKwFAKjtA/0tAAAA"/>
  </w:docVars>
  <w:rsids>
    <w:rsidRoot w:val="00806228"/>
    <w:rsid w:val="00004D98"/>
    <w:rsid w:val="00006CD9"/>
    <w:rsid w:val="0001141E"/>
    <w:rsid w:val="00045698"/>
    <w:rsid w:val="00046D80"/>
    <w:rsid w:val="000830B5"/>
    <w:rsid w:val="00093BE9"/>
    <w:rsid w:val="00093D44"/>
    <w:rsid w:val="000C1523"/>
    <w:rsid w:val="000C5275"/>
    <w:rsid w:val="000D669C"/>
    <w:rsid w:val="000E1212"/>
    <w:rsid w:val="000E692F"/>
    <w:rsid w:val="000F1017"/>
    <w:rsid w:val="000F5AD5"/>
    <w:rsid w:val="00104338"/>
    <w:rsid w:val="0011111E"/>
    <w:rsid w:val="00111A2F"/>
    <w:rsid w:val="00111D5E"/>
    <w:rsid w:val="00124A64"/>
    <w:rsid w:val="00126850"/>
    <w:rsid w:val="00156B63"/>
    <w:rsid w:val="001957DC"/>
    <w:rsid w:val="001F42E2"/>
    <w:rsid w:val="00210B14"/>
    <w:rsid w:val="00223F4C"/>
    <w:rsid w:val="00244EAB"/>
    <w:rsid w:val="00250466"/>
    <w:rsid w:val="002A3AA1"/>
    <w:rsid w:val="002A3DC8"/>
    <w:rsid w:val="002A5F64"/>
    <w:rsid w:val="002B0F5A"/>
    <w:rsid w:val="002B5BC5"/>
    <w:rsid w:val="002C69BF"/>
    <w:rsid w:val="002E4725"/>
    <w:rsid w:val="002E7B55"/>
    <w:rsid w:val="002F663B"/>
    <w:rsid w:val="00317597"/>
    <w:rsid w:val="0032055C"/>
    <w:rsid w:val="00353EF2"/>
    <w:rsid w:val="00365F71"/>
    <w:rsid w:val="00377B7E"/>
    <w:rsid w:val="0038374D"/>
    <w:rsid w:val="0038739E"/>
    <w:rsid w:val="003C098A"/>
    <w:rsid w:val="003C417B"/>
    <w:rsid w:val="003C63B8"/>
    <w:rsid w:val="003D3858"/>
    <w:rsid w:val="003D5434"/>
    <w:rsid w:val="003E4BFE"/>
    <w:rsid w:val="003E7834"/>
    <w:rsid w:val="003E7C5F"/>
    <w:rsid w:val="004008C1"/>
    <w:rsid w:val="0041447C"/>
    <w:rsid w:val="00447CBA"/>
    <w:rsid w:val="00450B5B"/>
    <w:rsid w:val="00456504"/>
    <w:rsid w:val="00481144"/>
    <w:rsid w:val="0049068F"/>
    <w:rsid w:val="004D00D3"/>
    <w:rsid w:val="004E16A5"/>
    <w:rsid w:val="004E2C90"/>
    <w:rsid w:val="005137F2"/>
    <w:rsid w:val="00516734"/>
    <w:rsid w:val="005173F2"/>
    <w:rsid w:val="005235C0"/>
    <w:rsid w:val="00532953"/>
    <w:rsid w:val="005E3F44"/>
    <w:rsid w:val="005E4E86"/>
    <w:rsid w:val="005F0962"/>
    <w:rsid w:val="005F35CE"/>
    <w:rsid w:val="005F4317"/>
    <w:rsid w:val="0060792E"/>
    <w:rsid w:val="00641308"/>
    <w:rsid w:val="00651CAF"/>
    <w:rsid w:val="006608F3"/>
    <w:rsid w:val="00660D9C"/>
    <w:rsid w:val="006620AB"/>
    <w:rsid w:val="00671C7A"/>
    <w:rsid w:val="00675826"/>
    <w:rsid w:val="00686E11"/>
    <w:rsid w:val="006B0FF5"/>
    <w:rsid w:val="006C6AB9"/>
    <w:rsid w:val="006F4DF6"/>
    <w:rsid w:val="00707874"/>
    <w:rsid w:val="007110FC"/>
    <w:rsid w:val="00713045"/>
    <w:rsid w:val="00714881"/>
    <w:rsid w:val="0072474A"/>
    <w:rsid w:val="00740B9D"/>
    <w:rsid w:val="0074203E"/>
    <w:rsid w:val="007426CA"/>
    <w:rsid w:val="007441B4"/>
    <w:rsid w:val="00753442"/>
    <w:rsid w:val="00770B0D"/>
    <w:rsid w:val="00773C45"/>
    <w:rsid w:val="00775C13"/>
    <w:rsid w:val="00792BC9"/>
    <w:rsid w:val="007A0C6C"/>
    <w:rsid w:val="007A4B20"/>
    <w:rsid w:val="007B0844"/>
    <w:rsid w:val="007E3CCB"/>
    <w:rsid w:val="007F1216"/>
    <w:rsid w:val="007F4F13"/>
    <w:rsid w:val="00800F96"/>
    <w:rsid w:val="008043B8"/>
    <w:rsid w:val="00806228"/>
    <w:rsid w:val="0081213A"/>
    <w:rsid w:val="00835908"/>
    <w:rsid w:val="00841D7F"/>
    <w:rsid w:val="008442D1"/>
    <w:rsid w:val="00857829"/>
    <w:rsid w:val="008641A0"/>
    <w:rsid w:val="00867544"/>
    <w:rsid w:val="008A4F69"/>
    <w:rsid w:val="008A6545"/>
    <w:rsid w:val="008B2A75"/>
    <w:rsid w:val="008D2E7C"/>
    <w:rsid w:val="008E3BC7"/>
    <w:rsid w:val="00900084"/>
    <w:rsid w:val="00912D85"/>
    <w:rsid w:val="009235A3"/>
    <w:rsid w:val="0093050C"/>
    <w:rsid w:val="00936E7D"/>
    <w:rsid w:val="00964C56"/>
    <w:rsid w:val="009768D2"/>
    <w:rsid w:val="009811C6"/>
    <w:rsid w:val="009A29FB"/>
    <w:rsid w:val="009D297D"/>
    <w:rsid w:val="009F593D"/>
    <w:rsid w:val="00A019DE"/>
    <w:rsid w:val="00A066F2"/>
    <w:rsid w:val="00A10091"/>
    <w:rsid w:val="00A17FEE"/>
    <w:rsid w:val="00A24806"/>
    <w:rsid w:val="00A3132E"/>
    <w:rsid w:val="00A345CB"/>
    <w:rsid w:val="00A416B5"/>
    <w:rsid w:val="00A66E65"/>
    <w:rsid w:val="00A73EC1"/>
    <w:rsid w:val="00AA0A94"/>
    <w:rsid w:val="00AB28DE"/>
    <w:rsid w:val="00AC0D15"/>
    <w:rsid w:val="00AC5694"/>
    <w:rsid w:val="00AD0E22"/>
    <w:rsid w:val="00AF323B"/>
    <w:rsid w:val="00B36F44"/>
    <w:rsid w:val="00B5170A"/>
    <w:rsid w:val="00B53CE9"/>
    <w:rsid w:val="00B6341E"/>
    <w:rsid w:val="00B702E6"/>
    <w:rsid w:val="00B83B46"/>
    <w:rsid w:val="00B90F9E"/>
    <w:rsid w:val="00BB5A25"/>
    <w:rsid w:val="00BD629A"/>
    <w:rsid w:val="00BF02D3"/>
    <w:rsid w:val="00BF30FC"/>
    <w:rsid w:val="00C136C1"/>
    <w:rsid w:val="00C153FC"/>
    <w:rsid w:val="00C406EB"/>
    <w:rsid w:val="00C5514B"/>
    <w:rsid w:val="00C60411"/>
    <w:rsid w:val="00C62356"/>
    <w:rsid w:val="00C661B7"/>
    <w:rsid w:val="00C82237"/>
    <w:rsid w:val="00C94643"/>
    <w:rsid w:val="00CA1354"/>
    <w:rsid w:val="00CB1A80"/>
    <w:rsid w:val="00CE6736"/>
    <w:rsid w:val="00D02BA7"/>
    <w:rsid w:val="00D111FE"/>
    <w:rsid w:val="00D45866"/>
    <w:rsid w:val="00D51560"/>
    <w:rsid w:val="00D54C9D"/>
    <w:rsid w:val="00D64BB3"/>
    <w:rsid w:val="00D7307C"/>
    <w:rsid w:val="00D77BB3"/>
    <w:rsid w:val="00D81C40"/>
    <w:rsid w:val="00DA10E4"/>
    <w:rsid w:val="00DC3963"/>
    <w:rsid w:val="00DC73C1"/>
    <w:rsid w:val="00DD3FD7"/>
    <w:rsid w:val="00DE4348"/>
    <w:rsid w:val="00E0062C"/>
    <w:rsid w:val="00E0692C"/>
    <w:rsid w:val="00E0705D"/>
    <w:rsid w:val="00E271EA"/>
    <w:rsid w:val="00E52CB0"/>
    <w:rsid w:val="00E8155E"/>
    <w:rsid w:val="00E835E1"/>
    <w:rsid w:val="00E916CF"/>
    <w:rsid w:val="00F03FAF"/>
    <w:rsid w:val="00F10405"/>
    <w:rsid w:val="00F46060"/>
    <w:rsid w:val="00F805CF"/>
    <w:rsid w:val="00F8119D"/>
    <w:rsid w:val="00F91E83"/>
    <w:rsid w:val="00FA27A1"/>
    <w:rsid w:val="00FA45E3"/>
    <w:rsid w:val="00FD6EA5"/>
    <w:rsid w:val="00FF6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4F69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6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6D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6D8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D80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C8C6E0-D3BA-4FA3-8CCE-8B1A784355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229</Words>
  <Characters>1275</Characters>
  <Application>Microsoft Office Word</Application>
  <DocSecurity>0</DocSecurity>
  <Lines>10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78</cp:revision>
  <dcterms:created xsi:type="dcterms:W3CDTF">2021-01-22T04:52:00Z</dcterms:created>
  <dcterms:modified xsi:type="dcterms:W3CDTF">2023-12-15T04:3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3791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5e530405fb76740640e132f86a6af2de8d3a4af9dd4ffb8169bcf80b250c66a3</vt:lpwstr>
  </property>
</Properties>
</file>